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4c6db0eacf01f92f76c72045a3fd7d179d903b6"/>
    <w:p>
      <w:pPr>
        <w:pStyle w:val="Heading1"/>
      </w:pPr>
      <w:r>
        <w:t xml:space="preserve">Personal Statement for Software Engineer Position in Morocco Casablanca</w:t>
      </w:r>
    </w:p>
    <w:p>
      <w:pPr>
        <w:pStyle w:val="FirstParagraph"/>
      </w:pPr>
      <w:r>
        <w:t xml:space="preserve">As a dedicated and innovative Software Engineer with a profound commitment to leveraging technology for meaningful impact, I am excited to present this Personal Statement outlining my qualifications, aspirations, and deep alignment with the dynamic tech ecosystem of Morocco Casablanca. My journey in software development is not merely about writing code; it is about solving real-world problems within the vibrant context of Morocco’s digital transformation, particularly in its economic powerhouse—Casablanca. Having immersed myself in both international tech practices and the unique cultural landscape of Morocco, I am eager to contribute my technical expertise and passion for innovation to the growing technology sector right here in Casablanca.</w:t>
      </w:r>
    </w:p>
    <w:p>
      <w:pPr>
        <w:pStyle w:val="BodyText"/>
      </w:pPr>
      <w:r>
        <w:t xml:space="preserve">My academic foundation was built at Hassan II University in Casablanca, where I earned a Bachelor’s degree in Computer Science with honors. This experience provided me with not only rigorous technical training but also an intimate understanding of the Moroccan technological environment. During my studies, I actively participated in university-led projects focused on local challenges—such as developing a mobile application to streamline public transportation navigation across Casablanca’s complex urban network and creating a localized e-learning platform for underprivileged communities in the Rabat-Casablanca corridor. These initiatives were instrumental in teaching me that impactful software solutions must be deeply rooted in their cultural and societal context, rather than imposed from outside. This philosophy has remained central to my career as a Software Engineer.</w:t>
      </w:r>
    </w:p>
    <w:p>
      <w:pPr>
        <w:pStyle w:val="BodyText"/>
      </w:pPr>
      <w:r>
        <w:t xml:space="preserve">Following graduation, I joined a leading tech firm in Rabat before moving to Casablanca to work with a rapidly growing startup at the Casablanca Technopark. There, I served as a Full-Stack Developer on projects critical to Morocco’s digital economy. One notable project involved building an AI-powered inventory management system for major retail chains across Morocco, which significantly reduced operational costs and improved supply chain efficiency during peak seasons like Eid and Ramadan—moments when Moroccan consumer demand surges dramatically. This role allowed me to master technologies including Python, React, Node.js, AWS cloud infrastructure, and Agile methodologies while navigating the specific challenges of scaling applications for diverse Moroccan user bases. I also collaborated with cross-functional teams across Morocco Casablanca’s offices in Mohammedia and Rabat to ensure seamless integration with local business processes.</w:t>
      </w:r>
    </w:p>
    <w:p>
      <w:pPr>
        <w:pStyle w:val="BodyText"/>
      </w:pPr>
      <w:r>
        <w:t xml:space="preserve">My technical expertise extends beyond core programming. As a Software Engineer, I am equally committed to fostering inclusive and collaborative development practices—a value deeply resonant with Morocco’s evolving workplace culture. I have led workshops on modern software design principles for junior developers in Casablanca, emphasizing communication skills in both Arabic and French (which are widely used in Moroccan business contexts), ensuring that technical knowledge is accessible across all teams. My ability to bridge language and cultural gaps has been pivotal in projects where clear communication with stakeholders from various regions of Morocco was essential for success. I understand that technology must serve people, not the other way around—and this mindset positions me to thrive in the multicultural environment of Morocco Casablanca.</w:t>
      </w:r>
    </w:p>
    <w:p>
      <w:pPr>
        <w:pStyle w:val="BodyText"/>
      </w:pPr>
      <w:r>
        <w:t xml:space="preserve">What draws me most to contributing as a Software Engineer in Casablanca is its unique position at the intersection of tradition and innovation. As a city that seamlessly blends centuries-old heritage with cutting-edge technology, Casablanca embodies Morocco’s ambitious digital future—exemplified by initiatives like</w:t>
      </w:r>
      <w:r>
        <w:t xml:space="preserve"> </w:t>
      </w:r>
      <w:r>
        <w:rPr>
          <w:iCs/>
          <w:i/>
        </w:rPr>
        <w:t xml:space="preserve">Maroc 2030</w:t>
      </w:r>
      <w:r>
        <w:t xml:space="preserve"> </w:t>
      </w:r>
      <w:r>
        <w:t xml:space="preserve">and</w:t>
      </w:r>
      <w:r>
        <w:t xml:space="preserve"> </w:t>
      </w:r>
      <w:r>
        <w:rPr>
          <w:iCs/>
          <w:i/>
        </w:rPr>
        <w:t xml:space="preserve">Digital Morocco 2025</w:t>
      </w:r>
      <w:r>
        <w:t xml:space="preserve">. I am particularly inspired by the vision to position Casablanca as a regional hub for tech innovation in North Africa, with its proximity to Europe and growing ecosystem of startups, multinational corporations, and government-backed incubators like the Hassan II Academy. My goal is not just to build applications but to help shape solutions that reflect Moroccan values while competing globally. Whether optimizing mobile-first services for Morocco’s youthful population or developing secure fintech tools aligned with local financial regulations, I aim to be part of Casablanca’s rise as a tech destination.</w:t>
      </w:r>
    </w:p>
    <w:p>
      <w:pPr>
        <w:pStyle w:val="BodyText"/>
      </w:pPr>
      <w:r>
        <w:t xml:space="preserve">Furthermore, my personal life in Casablanca has deepened my connection to the city. Living and working here for over four years has allowed me to engage with local communities, understand daily challenges faced by Moroccans from all walks of life, and appreciate the resilience and creativity that define our society. This perspective fuels my desire to create software that is not only technically sound but also socially relevant—such as a community health information platform I co-developed for neighborhoods in Casablanca’s Aïn Bni Mathar district, which provided free access to public health services during the pandemic.</w:t>
      </w:r>
    </w:p>
    <w:p>
      <w:pPr>
        <w:pStyle w:val="BodyText"/>
      </w:pPr>
      <w:r>
        <w:t xml:space="preserve">Looking ahead, I am keen to bring my skills in full-stack development, cloud architecture, and cross-cultural collaboration to an innovative organization based in Morocco Casablanca. I seek a role where I can grow as a Software Engineer while contributing meaningfully to projects that drive economic growth and improve lives across Morocco. My ultimate vision aligns with the nation’s trajectory: using technology to empower citizens, strengthen local businesses, and position Casablanca as a beacon of digital excellence in Africa and beyond.</w:t>
      </w:r>
    </w:p>
    <w:p>
      <w:pPr>
        <w:pStyle w:val="BodyText"/>
      </w:pPr>
      <w:r>
        <w:t xml:space="preserve">In summary, this Personal Statement reflects my technical proficiency, cultural adaptability, and unwavering dedication to the Moroccan tech community. I am confident that my experience developing scalable solutions within Morocco Casablanca’s unique context—coupled with a genuine passion for building software that serves people—makes me an ideal candidate to contribute to your team. I am eager to discuss how my vision for impactful engineering aligns with your goals and look forward to the opportunity to collaborate on shaping the future of technology in Morocco Casablanca.</w:t>
      </w:r>
    </w:p>
    <w:p>
      <w:pPr>
        <w:pStyle w:val="BodyText"/>
      </w:pPr>
      <w:r>
        <w:t xml:space="preserve">Sincerely,</w:t>
      </w:r>
      <w:r>
        <w:br/>
      </w:r>
      <w:r>
        <w:t xml:space="preserve">Youssef Amine</w:t>
      </w:r>
      <w:r>
        <w:br/>
      </w:r>
      <w:r>
        <w:t xml:space="preserve">Softwar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Casablanca, Morocco</dc:title>
  <dc:creator/>
  <cp:keywords/>
  <dcterms:created xsi:type="dcterms:W3CDTF">2026-07-08T04:39:46Z</dcterms:created>
  <dcterms:modified xsi:type="dcterms:W3CDTF">2026-07-08T04:39:46Z</dcterms:modified>
</cp:coreProperties>
</file>

<file path=docProps/custom.xml><?xml version="1.0" encoding="utf-8"?>
<Properties xmlns="http://schemas.openxmlformats.org/officeDocument/2006/custom-properties" xmlns:vt="http://schemas.openxmlformats.org/officeDocument/2006/docPropsVTypes"/>
</file>